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p>
      <w:pPr>
        <w:pStyle w:val="FirstParagraph"/>
      </w:pPr>
      <w:r>
        <w:t xml:space="preserve">John Doe</w:t>
      </w:r>
    </w:p>
    <w:p>
      <w:pPr>
        <w:pStyle w:val="BodyText"/>
      </w:pPr>
      <w:r>
        <w:t xml:space="preserve">1234 Science Lane</w:t>
      </w:r>
    </w:p>
    <w:p>
      <w:pPr>
        <w:pStyle w:val="BodyText"/>
      </w:pPr>
      <w:r>
        <w:t xml:space="preserve">Chicago, IL 60611</w:t>
      </w:r>
    </w:p>
    <w:p>
      <w:pPr>
        <w:pStyle w:val="BodyText"/>
      </w:pPr>
      <w:r>
        <w:t xml:space="preserve">Email: johndoe@example.com | Phone: (312) 555-0198</w:t>
      </w:r>
    </w:p>
    <w:p>
      <w:pPr>
        <w:pStyle w:val="BodyText"/>
      </w:pPr>
      <w:r>
        <w:t xml:space="preserve">April 5, 2024</w:t>
      </w:r>
    </w:p>
    <w:p>
      <w:pPr>
        <w:pStyle w:val="BodyText"/>
      </w:pPr>
      <w:r>
        <w:t xml:space="preserve">[Hiring Manager's Name]</w:t>
      </w:r>
    </w:p>
    <w:p>
      <w:pPr>
        <w:pStyle w:val="BodyText"/>
      </w:pPr>
      <w:r>
        <w:t xml:space="preserve">[Company Name]</w:t>
      </w:r>
    </w:p>
    <w:p>
      <w:pPr>
        <w:pStyle w:val="BodyText"/>
      </w:pPr>
      <w:r>
        <w:t xml:space="preserve">[Company Address]</w:t>
      </w:r>
    </w:p>
    <w:p>
      <w:pPr>
        <w:pStyle w:val="BodyText"/>
      </w:pPr>
      <w:r>
        <w:t xml:space="preserve">Chicago, IL 60611</w:t>
      </w:r>
    </w:p>
    <w:bookmarkStart w:id="20" w:name="cover-letter"/>
    <w:p>
      <w:pPr>
        <w:pStyle w:val="Heading2"/>
      </w:pPr>
      <w:r>
        <w:t xml:space="preserve">Cover Letter</w:t>
      </w:r>
    </w:p>
    <w:p>
      <w:pPr>
        <w:pStyle w:val="FirstParagraph"/>
      </w:pPr>
      <w:r>
        <w:t xml:space="preserve">Dear [Hiring Manager's Name],</w:t>
      </w:r>
    </w:p>
    <w:p>
      <w:pPr>
        <w:pStyle w:val="BodyText"/>
      </w:pPr>
      <w:r>
        <w:t xml:space="preserve">I am writing to express my interest in the Laboratory Technician position at [Company Name] in Chicago, United States. As a dedicated and detail-oriented professional with a strong background in laboratory science, I am eager to contribute my skills and passion for scientific discovery to an organization that values innovation and excellence. Chicago, with its vibrant research community and cutting-edge facilities, has long been a hub for scientific advancement, and I am excited about the opportunity to grow professionally within this dynamic environment.</w:t>
      </w:r>
    </w:p>
    <w:p>
      <w:pPr>
        <w:pStyle w:val="BodyText"/>
      </w:pPr>
      <w:r>
        <w:t xml:space="preserve">With over five years of hands-on experience in laboratory settings, I have developed a comprehensive understanding of the responsibilities and challenges inherent in a Laboratory Technician role. My expertise spans sample preparation, data collection, equipment maintenance, and adherence to stringent safety protocols—key areas that align with the requirements of this position. In my previous role at [Previous Employer], I supported research projects in molecular biology and environmental analysis, ensuring accurate results through meticulous attention to detail and efficient workflow management. These experiences have honed my ability to work collaboratively in team-oriented environments while maintaining a high standard of quality and precision.</w:t>
      </w:r>
    </w:p>
    <w:p>
      <w:pPr>
        <w:pStyle w:val="BodyText"/>
      </w:pPr>
      <w:r>
        <w:t xml:space="preserve">What draws me most to this opportunity is the chance to contribute to [Company Name]’s mission of advancing scientific knowledge and practical solutions. Chicago’s status as a leading city for research institutions, biotechnology firms, and academic partnerships creates a unique ecosystem where innovation thrives. I am particularly impressed by [Company Name]’s commitment to [specific project, technology, or value mentioned in the job posting], which resonates with my own dedication to pushing the boundaries of scientific exploration. As a Laboratory Technician in the United States Chicago area, I would thrive in a role that demands both technical proficiency and adaptability, ensuring that every experiment and analysis meets the highest standards of accuracy and compliance.</w:t>
      </w:r>
    </w:p>
    <w:p>
      <w:pPr>
        <w:pStyle w:val="BodyText"/>
      </w:pPr>
      <w:r>
        <w:t xml:space="preserve">My qualifications are further strengthened by my formal education in [relevant degree, e.g., "Biological Sciences"] from [University Name], where I gained foundational knowledge in laboratory techniques, data analysis, and scientific communication. I am also certified in [relevant certifications, e.g., "Cytogenetics Laboratory Technician" or "Clinical Laboratory Scientist"], which underscores my commitment to professional development and industry best practices. In addition to technical skills, I bring strong organizational abilities and a proactive approach to problem-solving, ensuring that laboratory operations run smoothly even under tight deadlines or complex challenges.</w:t>
      </w:r>
    </w:p>
    <w:p>
      <w:pPr>
        <w:pStyle w:val="BodyText"/>
      </w:pPr>
      <w:r>
        <w:t xml:space="preserve">What sets me apart is my deep appreciation for the role of a Laboratory Technician in driving scientific progress. This position is not just about following procedures—it’s about contributing to breakthroughs that impact industries ranging from healthcare to environmental sustainability. In Chicago, where research institutions like the University of Chicago and Argonne National Laboratory are at the forefront of innovation, I am motivated to be part of a team that values curiosity, collaboration, and integrity. I am confident that my combination of technical expertise, attention to detail, and passion for science will make me a valuable asset to [Company Name].</w:t>
      </w:r>
    </w:p>
    <w:p>
      <w:pPr>
        <w:pStyle w:val="BodyText"/>
      </w:pPr>
      <w:r>
        <w:t xml:space="preserve">I would welcome the opportunity to discuss how my background and skills align with the needs of your team. Thank you for considering my application. I look forward to the possibility of contributing to [Company Name]’s success in the United States Chicago region, where scientific excellence and community-driven innovation continue to shape the future.</w:t>
      </w:r>
    </w:p>
    <w:p>
      <w:pPr>
        <w:pStyle w:val="BodyText"/>
      </w:pPr>
      <w:r>
        <w:t xml:space="preserve">Sincerely,</w:t>
      </w:r>
    </w:p>
    <w:p>
      <w:pPr>
        <w:pStyle w:val="BodyText"/>
      </w:pPr>
      <w:r>
        <w:t xml:space="preserve">John Do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1T06:01:56Z</dcterms:created>
  <dcterms:modified xsi:type="dcterms:W3CDTF">2026-07-21T06:01:56Z</dcterms:modified>
</cp:coreProperties>
</file>

<file path=docProps/custom.xml><?xml version="1.0" encoding="utf-8"?>
<Properties xmlns="http://schemas.openxmlformats.org/officeDocument/2006/custom-properties" xmlns:vt="http://schemas.openxmlformats.org/officeDocument/2006/docPropsVTypes"/>
</file>